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6"/>
        <w:gridCol w:w="2835"/>
        <w:gridCol w:w="2552"/>
        <w:gridCol w:w="2818"/>
      </w:tblGrid>
      <w:tr w:rsidR="00985781" w:rsidRPr="00985781" w:rsidTr="00985781">
        <w:trPr>
          <w:jc w:val="center"/>
        </w:trPr>
        <w:tc>
          <w:tcPr>
            <w:tcW w:w="9891" w:type="dxa"/>
            <w:gridSpan w:val="4"/>
          </w:tcPr>
          <w:p w:rsidR="00985781" w:rsidRPr="00985781" w:rsidRDefault="00985781" w:rsidP="00985781">
            <w:pPr>
              <w:jc w:val="center"/>
              <w:rPr>
                <w:b/>
                <w:sz w:val="36"/>
                <w:szCs w:val="36"/>
              </w:rPr>
            </w:pPr>
            <w:r w:rsidRPr="00985781">
              <w:rPr>
                <w:b/>
                <w:sz w:val="36"/>
                <w:szCs w:val="36"/>
              </w:rPr>
              <w:t>DERS UYGULAMA DOSYASI</w:t>
            </w:r>
          </w:p>
        </w:tc>
      </w:tr>
      <w:tr w:rsidR="00985781" w:rsidRPr="00985781" w:rsidTr="00985781">
        <w:trPr>
          <w:jc w:val="center"/>
        </w:trPr>
        <w:tc>
          <w:tcPr>
            <w:tcW w:w="9891" w:type="dxa"/>
            <w:gridSpan w:val="4"/>
          </w:tcPr>
          <w:p w:rsidR="00985781" w:rsidRPr="00985781" w:rsidRDefault="00985781" w:rsidP="00985781">
            <w:pPr>
              <w:jc w:val="center"/>
              <w:rPr>
                <w:b/>
                <w:sz w:val="20"/>
                <w:szCs w:val="20"/>
              </w:rPr>
            </w:pPr>
            <w:r w:rsidRPr="00985781">
              <w:rPr>
                <w:b/>
                <w:sz w:val="20"/>
                <w:szCs w:val="20"/>
              </w:rPr>
              <w:t>20</w:t>
            </w:r>
            <w:proofErr w:type="gramStart"/>
            <w:r w:rsidRPr="00985781">
              <w:rPr>
                <w:b/>
                <w:sz w:val="20"/>
                <w:szCs w:val="20"/>
              </w:rPr>
              <w:t>..</w:t>
            </w:r>
            <w:proofErr w:type="gramEnd"/>
            <w:r w:rsidRPr="00985781">
              <w:rPr>
                <w:b/>
                <w:sz w:val="20"/>
                <w:szCs w:val="20"/>
              </w:rPr>
              <w:t xml:space="preserve">-20.. EĞİTİM-ÖĞRETİM </w:t>
            </w:r>
            <w:r w:rsidRPr="00985781">
              <w:rPr>
                <w:b/>
                <w:bCs/>
                <w:sz w:val="20"/>
                <w:szCs w:val="20"/>
              </w:rPr>
              <w:t xml:space="preserve">YILI </w:t>
            </w:r>
            <w:r w:rsidRPr="00985781">
              <w:rPr>
                <w:b/>
                <w:sz w:val="20"/>
                <w:szCs w:val="20"/>
              </w:rPr>
              <w:t>……… YARIYILI</w:t>
            </w:r>
          </w:p>
        </w:tc>
      </w:tr>
      <w:tr w:rsidR="00D44946" w:rsidRPr="00985781" w:rsidTr="00EA59E0">
        <w:trPr>
          <w:jc w:val="center"/>
        </w:trPr>
        <w:tc>
          <w:tcPr>
            <w:tcW w:w="1686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SİN </w:t>
            </w:r>
            <w:r w:rsidRPr="00985781">
              <w:rPr>
                <w:sz w:val="20"/>
                <w:szCs w:val="20"/>
              </w:rPr>
              <w:t>KOD</w:t>
            </w:r>
            <w:r>
              <w:rPr>
                <w:sz w:val="20"/>
                <w:szCs w:val="20"/>
              </w:rPr>
              <w:t>U</w:t>
            </w:r>
          </w:p>
        </w:tc>
        <w:tc>
          <w:tcPr>
            <w:tcW w:w="2835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SİN </w:t>
            </w:r>
            <w:r w:rsidRPr="00985781">
              <w:rPr>
                <w:sz w:val="20"/>
                <w:szCs w:val="20"/>
              </w:rPr>
              <w:t>AD</w:t>
            </w:r>
            <w:r>
              <w:rPr>
                <w:sz w:val="20"/>
                <w:szCs w:val="20"/>
              </w:rPr>
              <w:t>I</w:t>
            </w:r>
          </w:p>
        </w:tc>
        <w:tc>
          <w:tcPr>
            <w:tcW w:w="2552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 w:rsidRPr="00985781">
              <w:rPr>
                <w:sz w:val="20"/>
                <w:szCs w:val="20"/>
              </w:rPr>
              <w:t>GRUP</w:t>
            </w:r>
            <w:r>
              <w:rPr>
                <w:sz w:val="20"/>
                <w:szCs w:val="20"/>
              </w:rPr>
              <w:t xml:space="preserve"> NO</w:t>
            </w:r>
          </w:p>
        </w:tc>
        <w:tc>
          <w:tcPr>
            <w:tcW w:w="2818" w:type="dxa"/>
            <w:tcBorders>
              <w:bottom w:val="single" w:sz="12" w:space="0" w:color="auto"/>
            </w:tcBorders>
            <w:vAlign w:val="center"/>
          </w:tcPr>
          <w:p w:rsidR="00D44946" w:rsidRPr="00985781" w:rsidRDefault="00D44946" w:rsidP="00985781">
            <w:pPr>
              <w:pStyle w:val="GvdeMetni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 w:rsidRPr="00985781">
              <w:rPr>
                <w:sz w:val="20"/>
                <w:szCs w:val="20"/>
              </w:rPr>
              <w:t>ÖĞRENCİ SAYISI</w:t>
            </w:r>
          </w:p>
        </w:tc>
      </w:tr>
      <w:tr w:rsidR="00D44946" w:rsidRPr="00985781" w:rsidTr="005B0487">
        <w:trPr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2818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:rsidR="00D44946" w:rsidRPr="00985781" w:rsidRDefault="00D44946" w:rsidP="00985781">
            <w:pPr>
              <w:rPr>
                <w:b/>
                <w:sz w:val="20"/>
                <w:szCs w:val="20"/>
              </w:rPr>
            </w:pPr>
          </w:p>
        </w:tc>
      </w:tr>
    </w:tbl>
    <w:p w:rsidR="00985781" w:rsidRPr="00985781" w:rsidRDefault="00985781">
      <w:pPr>
        <w:rPr>
          <w:sz w:val="16"/>
          <w:szCs w:val="16"/>
        </w:rPr>
      </w:pP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86"/>
        <w:gridCol w:w="993"/>
        <w:gridCol w:w="4677"/>
        <w:gridCol w:w="1276"/>
        <w:gridCol w:w="1259"/>
      </w:tblGrid>
      <w:tr w:rsidR="00985781" w:rsidRPr="00985781" w:rsidTr="00985781">
        <w:tc>
          <w:tcPr>
            <w:tcW w:w="1686" w:type="dxa"/>
            <w:vMerge w:val="restart"/>
            <w:vAlign w:val="center"/>
          </w:tcPr>
          <w:p w:rsidR="00985781" w:rsidRPr="00985781" w:rsidRDefault="00985781" w:rsidP="00985781">
            <w:pPr>
              <w:jc w:val="center"/>
              <w:rPr>
                <w:b/>
                <w:sz w:val="20"/>
                <w:szCs w:val="20"/>
              </w:rPr>
            </w:pPr>
            <w:r w:rsidRPr="00985781">
              <w:rPr>
                <w:b/>
                <w:bCs/>
                <w:sz w:val="20"/>
                <w:szCs w:val="20"/>
              </w:rPr>
              <w:t>ÖĞRETİM ÜYESİ BİLGİLERİ</w:t>
            </w: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Adı</w:t>
            </w:r>
          </w:p>
        </w:tc>
        <w:tc>
          <w:tcPr>
            <w:tcW w:w="7212" w:type="dxa"/>
            <w:gridSpan w:val="3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Ofis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Görüşme Gün</w:t>
            </w: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Saat</w:t>
            </w: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Telefon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sz w:val="16"/>
                <w:szCs w:val="16"/>
              </w:rPr>
              <w:t>(0212) 383</w:t>
            </w: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E-Posta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sz w:val="16"/>
                <w:szCs w:val="16"/>
              </w:rPr>
              <w:t>@yildiz.edu.tr</w:t>
            </w: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  <w:tr w:rsidR="00985781" w:rsidRPr="00985781" w:rsidTr="00985781">
        <w:tc>
          <w:tcPr>
            <w:tcW w:w="1686" w:type="dxa"/>
            <w:vMerge/>
          </w:tcPr>
          <w:p w:rsidR="00985781" w:rsidRPr="00985781" w:rsidRDefault="0098578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  <w:r w:rsidRPr="00985781">
              <w:rPr>
                <w:b/>
                <w:sz w:val="16"/>
                <w:szCs w:val="16"/>
              </w:rPr>
              <w:t>Web</w:t>
            </w:r>
          </w:p>
        </w:tc>
        <w:tc>
          <w:tcPr>
            <w:tcW w:w="4677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76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  <w:tc>
          <w:tcPr>
            <w:tcW w:w="1259" w:type="dxa"/>
          </w:tcPr>
          <w:p w:rsidR="00985781" w:rsidRPr="00985781" w:rsidRDefault="00985781">
            <w:pPr>
              <w:rPr>
                <w:b/>
                <w:sz w:val="16"/>
                <w:szCs w:val="16"/>
              </w:rPr>
            </w:pPr>
          </w:p>
        </w:tc>
      </w:tr>
    </w:tbl>
    <w:p w:rsidR="00EF0516" w:rsidRDefault="00EF0516" w:rsidP="001A37B0">
      <w:pPr>
        <w:rPr>
          <w:sz w:val="16"/>
          <w:szCs w:val="16"/>
        </w:rPr>
      </w:pPr>
    </w:p>
    <w:p w:rsidR="007E3705" w:rsidRDefault="007E3705" w:rsidP="003C1AEA">
      <w:pPr>
        <w:pStyle w:val="Balk1"/>
        <w:spacing w:before="0" w:after="0"/>
        <w:rPr>
          <w:bCs w:val="0"/>
          <w:sz w:val="28"/>
          <w:szCs w:val="28"/>
        </w:rPr>
      </w:pPr>
      <w:r w:rsidRPr="001A37B0">
        <w:rPr>
          <w:bCs w:val="0"/>
          <w:sz w:val="28"/>
          <w:szCs w:val="28"/>
        </w:rPr>
        <w:t>ÖĞRETİM ÜYESİ DEĞERLENDİRME RAPORU</w:t>
      </w: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9891"/>
      </w:tblGrid>
      <w:tr w:rsidR="007B216E" w:rsidTr="00EF0516">
        <w:tc>
          <w:tcPr>
            <w:tcW w:w="9891" w:type="dxa"/>
          </w:tcPr>
          <w:p w:rsidR="007B216E" w:rsidRDefault="007B216E" w:rsidP="005755D7">
            <w:r w:rsidRPr="003C1AEA">
              <w:rPr>
                <w:b/>
                <w:sz w:val="20"/>
                <w:szCs w:val="20"/>
              </w:rPr>
              <w:t xml:space="preserve">1) Ders Program Çıktıları Sağlama Oranları </w:t>
            </w:r>
            <w:r w:rsidR="005755D7">
              <w:rPr>
                <w:b/>
                <w:sz w:val="20"/>
                <w:szCs w:val="20"/>
              </w:rPr>
              <w:t>v</w:t>
            </w:r>
            <w:r w:rsidRPr="003C1AEA">
              <w:rPr>
                <w:b/>
                <w:sz w:val="20"/>
                <w:szCs w:val="20"/>
              </w:rPr>
              <w:t>e Değerlendirmeleri</w:t>
            </w:r>
          </w:p>
        </w:tc>
      </w:tr>
      <w:tr w:rsidR="007B216E" w:rsidTr="00EF0516">
        <w:tc>
          <w:tcPr>
            <w:tcW w:w="9891" w:type="dxa"/>
          </w:tcPr>
          <w:p w:rsidR="007B216E" w:rsidRDefault="007B216E" w:rsidP="007B216E">
            <w:pPr>
              <w:rPr>
                <w:b/>
                <w:bCs/>
                <w:color w:val="000000"/>
                <w:u w:val="single"/>
                <w:shd w:val="clear" w:color="auto" w:fill="FFFFFF"/>
              </w:rPr>
            </w:pPr>
          </w:p>
          <w:p w:rsidR="007B216E" w:rsidRDefault="007B216E" w:rsidP="007B216E"/>
        </w:tc>
      </w:tr>
      <w:tr w:rsidR="00D44946" w:rsidTr="00EF0516">
        <w:tc>
          <w:tcPr>
            <w:tcW w:w="9891" w:type="dxa"/>
          </w:tcPr>
          <w:p w:rsidR="00D44946" w:rsidRDefault="00D44946" w:rsidP="00D44946">
            <w:pP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D4494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Program çıktılarını sağlama oranlarının yorumlanması:</w:t>
            </w:r>
          </w:p>
          <w:p w:rsidR="00D44946" w:rsidRPr="00D44946" w:rsidRDefault="00D44946" w:rsidP="00D44946">
            <w:pPr>
              <w:rPr>
                <w:bCs/>
                <w:color w:val="000000"/>
                <w:shd w:val="clear" w:color="auto" w:fill="FFFFFF"/>
              </w:rPr>
            </w:pPr>
          </w:p>
        </w:tc>
      </w:tr>
      <w:tr w:rsidR="00D44946" w:rsidTr="00EF0516">
        <w:tc>
          <w:tcPr>
            <w:tcW w:w="9891" w:type="dxa"/>
          </w:tcPr>
          <w:p w:rsidR="00D44946" w:rsidRDefault="00D44946" w:rsidP="00D44946">
            <w:pPr>
              <w:rPr>
                <w:b/>
                <w:bCs/>
                <w:color w:val="000000"/>
                <w:u w:val="single"/>
                <w:shd w:val="clear" w:color="auto" w:fill="FFFFFF"/>
              </w:rPr>
            </w:pPr>
            <w:r w:rsidRPr="00D4494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Ders Başarı Oranı (%):</w:t>
            </w:r>
          </w:p>
        </w:tc>
      </w:tr>
    </w:tbl>
    <w:p w:rsidR="00EF0516" w:rsidRPr="00EF0516" w:rsidRDefault="00EF0516" w:rsidP="0027200C">
      <w:pPr>
        <w:rPr>
          <w:sz w:val="16"/>
          <w:szCs w:val="16"/>
        </w:rPr>
      </w:pPr>
    </w:p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891"/>
      </w:tblGrid>
      <w:tr w:rsidR="00EF0516" w:rsidTr="00EF0516">
        <w:tc>
          <w:tcPr>
            <w:tcW w:w="9911" w:type="dxa"/>
          </w:tcPr>
          <w:p w:rsidR="00EF0516" w:rsidRDefault="00EF0516" w:rsidP="0027200C">
            <w:pPr>
              <w:rPr>
                <w:sz w:val="22"/>
              </w:rPr>
            </w:pPr>
            <w:r w:rsidRPr="003C1AEA">
              <w:rPr>
                <w:b/>
                <w:sz w:val="20"/>
                <w:szCs w:val="20"/>
              </w:rPr>
              <w:t>2) Ders Anket Sonuçları ve Değerlendirmeleri</w:t>
            </w:r>
          </w:p>
        </w:tc>
      </w:tr>
      <w:tr w:rsidR="00EF0516" w:rsidTr="00EF0516">
        <w:tc>
          <w:tcPr>
            <w:tcW w:w="9911" w:type="dxa"/>
          </w:tcPr>
          <w:p w:rsidR="00EF0516" w:rsidRDefault="00EF0516" w:rsidP="0027200C">
            <w:pPr>
              <w:rPr>
                <w:sz w:val="22"/>
              </w:rPr>
            </w:pPr>
            <w:r w:rsidRPr="003C1AEA">
              <w:rPr>
                <w:b/>
                <w:bCs/>
                <w:sz w:val="20"/>
                <w:szCs w:val="20"/>
              </w:rPr>
              <w:t>Ankete Katılan Öğrenci Sayısı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EF0516" w:rsidTr="00A04BAF">
        <w:tc>
          <w:tcPr>
            <w:tcW w:w="9911" w:type="dxa"/>
            <w:tcBorders>
              <w:bottom w:val="single" w:sz="12" w:space="0" w:color="auto"/>
            </w:tcBorders>
          </w:tcPr>
          <w:p w:rsidR="00EF0516" w:rsidRDefault="00EF0516" w:rsidP="00EF0516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:rsidR="00A70E3B" w:rsidRDefault="00A70E3B" w:rsidP="00EF0516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:rsidR="00EF0516" w:rsidRDefault="00EF0516" w:rsidP="00EF0516">
            <w:pPr>
              <w:pStyle w:val="Defaul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>*</w:t>
            </w:r>
            <w:r w:rsidRPr="00414A0E">
              <w:rPr>
                <w:rFonts w:ascii="Times New Roman" w:hAnsi="Times New Roman" w:cs="Times New Roman"/>
                <w:sz w:val="16"/>
                <w:szCs w:val="16"/>
              </w:rPr>
              <w:t>Anket sonuç bilgilerinizi USİS sisteminden kopyalayıp yapıştırınız.</w:t>
            </w:r>
          </w:p>
          <w:p w:rsidR="009F153F" w:rsidRDefault="009F153F" w:rsidP="009F153F">
            <w:pPr>
              <w:rPr>
                <w:rStyle w:val="Kpr"/>
                <w:rFonts w:eastAsia="Calibri"/>
                <w:sz w:val="16"/>
                <w:szCs w:val="16"/>
              </w:rPr>
            </w:pPr>
            <w:hyperlink r:id="rId8" w:history="1">
              <w:r w:rsidRPr="00BA2300">
                <w:rPr>
                  <w:rStyle w:val="Kpr"/>
                  <w:rFonts w:eastAsia="Calibri"/>
                  <w:sz w:val="16"/>
                  <w:szCs w:val="16"/>
                </w:rPr>
                <w:t>http://www.kalite.yildiz.edu.tr/login/sys/admin/subPages/img/FR-0162-%C3%96%C4%9Fretim%20Eleman%C4%B1%20ve%20Ders%20De%C4%9Ferlendirme%20Anketi%20(Usis%20uygulamas%C4%B1).docx</w:t>
              </w:r>
            </w:hyperlink>
          </w:p>
          <w:p w:rsidR="00EF0516" w:rsidRDefault="00EF0516" w:rsidP="00EF0516">
            <w:pPr>
              <w:rPr>
                <w:rFonts w:eastAsia="Calibri"/>
                <w:sz w:val="16"/>
                <w:szCs w:val="16"/>
              </w:rPr>
            </w:pPr>
            <w:bookmarkStart w:id="0" w:name="_GoBack"/>
            <w:bookmarkEnd w:id="0"/>
          </w:p>
          <w:p w:rsidR="00EF0516" w:rsidRPr="0011372C" w:rsidRDefault="00EF0516" w:rsidP="00EF0516">
            <w:pPr>
              <w:pStyle w:val="Defaul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6049E">
              <w:rPr>
                <w:sz w:val="16"/>
                <w:szCs w:val="16"/>
              </w:rPr>
              <w:t>**Anketlere yukarıdaki linklerden ulaşabilirsiniz.</w:t>
            </w:r>
          </w:p>
        </w:tc>
      </w:tr>
      <w:tr w:rsidR="00EF0516" w:rsidRPr="00EF0516" w:rsidTr="00A04BAF">
        <w:tc>
          <w:tcPr>
            <w:tcW w:w="991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D44946" w:rsidRDefault="00EF0516" w:rsidP="00D44946">
            <w:pP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EF051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Anketleri</w:t>
            </w:r>
            <w: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>n</w:t>
            </w:r>
            <w:r w:rsidRPr="00EF0516"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 xml:space="preserve"> Yorumla</w:t>
            </w:r>
            <w:r>
              <w:rPr>
                <w:rFonts w:eastAsia="Calibri"/>
                <w:b/>
                <w:bCs/>
                <w:color w:val="000000"/>
                <w:sz w:val="20"/>
                <w:szCs w:val="20"/>
                <w:lang w:eastAsia="en-US"/>
              </w:rPr>
              <w:t xml:space="preserve">nması: </w:t>
            </w:r>
          </w:p>
          <w:p w:rsidR="00D44946" w:rsidRPr="00EF0516" w:rsidRDefault="00D44946" w:rsidP="00D44946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:rsidR="00EF0516" w:rsidRDefault="00EF0516" w:rsidP="0027200C">
      <w:pPr>
        <w:rPr>
          <w:sz w:val="22"/>
        </w:rPr>
      </w:pPr>
    </w:p>
    <w:tbl>
      <w:tblPr>
        <w:tblStyle w:val="TabloKlavuzu"/>
        <w:tblW w:w="9911" w:type="dxa"/>
        <w:tblLayout w:type="fixed"/>
        <w:tblLook w:val="04A0" w:firstRow="1" w:lastRow="0" w:firstColumn="1" w:lastColumn="0" w:noHBand="0" w:noVBand="1"/>
      </w:tblPr>
      <w:tblGrid>
        <w:gridCol w:w="3114"/>
        <w:gridCol w:w="425"/>
        <w:gridCol w:w="425"/>
        <w:gridCol w:w="426"/>
        <w:gridCol w:w="425"/>
        <w:gridCol w:w="425"/>
        <w:gridCol w:w="2258"/>
        <w:gridCol w:w="2413"/>
      </w:tblGrid>
      <w:tr w:rsidR="007D1ABD" w:rsidTr="00A04BAF">
        <w:tc>
          <w:tcPr>
            <w:tcW w:w="524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D1ABD" w:rsidRPr="00EF0516" w:rsidRDefault="00D44946" w:rsidP="007D1ABD">
            <w:pPr>
              <w:pStyle w:val="Balk2"/>
              <w:spacing w:before="20" w:after="2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7D1ABD" w:rsidRPr="00EF0516">
              <w:rPr>
                <w:sz w:val="20"/>
                <w:szCs w:val="20"/>
              </w:rPr>
              <w:t>) Öğretim Üyesinin Değerlendirmeleri</w:t>
            </w:r>
          </w:p>
        </w:tc>
        <w:tc>
          <w:tcPr>
            <w:tcW w:w="467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D1ABD" w:rsidRPr="00EF0516" w:rsidRDefault="007D1ABD" w:rsidP="007D1ABD">
            <w:pPr>
              <w:pStyle w:val="Balk2"/>
              <w:spacing w:before="20" w:after="20"/>
              <w:rPr>
                <w:sz w:val="20"/>
                <w:szCs w:val="20"/>
              </w:rPr>
            </w:pPr>
            <w:r w:rsidRPr="00EF0516">
              <w:rPr>
                <w:sz w:val="20"/>
                <w:szCs w:val="20"/>
              </w:rPr>
              <w:t>Not Dağılımı</w:t>
            </w:r>
          </w:p>
        </w:tc>
      </w:tr>
      <w:tr w:rsidR="00D44946" w:rsidRPr="007D1ABD" w:rsidTr="00D44946">
        <w:trPr>
          <w:trHeight w:val="374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pStyle w:val="Balk3"/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7D1ABD" w:rsidRDefault="00D44946" w:rsidP="007D1ABD">
            <w:pPr>
              <w:spacing w:before="20" w:after="20"/>
              <w:jc w:val="center"/>
              <w:rPr>
                <w:b/>
                <w:bCs/>
                <w:sz w:val="20"/>
                <w:szCs w:val="20"/>
              </w:rPr>
            </w:pPr>
            <w:r w:rsidRPr="007D1ABD">
              <w:rPr>
                <w:b/>
                <w:bCs/>
                <w:sz w:val="20"/>
                <w:szCs w:val="20"/>
              </w:rPr>
              <w:t>Öğrenci Sayısı</w:t>
            </w: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3"/>
              <w:spacing w:before="20" w:after="20"/>
              <w:rPr>
                <w:b w:val="0"/>
                <w:sz w:val="16"/>
                <w:szCs w:val="16"/>
              </w:rPr>
            </w:pPr>
            <w:r w:rsidRPr="00A04BAF">
              <w:rPr>
                <w:rFonts w:ascii="Times New Roman" w:hAnsi="Times New Roman" w:cs="Times New Roman"/>
                <w:b w:val="0"/>
                <w:sz w:val="16"/>
                <w:szCs w:val="16"/>
              </w:rPr>
              <w:t>Öğrencilerin Altyapı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pStyle w:val="Balk2"/>
              <w:spacing w:before="20" w:after="20"/>
              <w:rPr>
                <w:sz w:val="16"/>
                <w:szCs w:val="16"/>
              </w:rPr>
            </w:pPr>
            <w:r w:rsidRPr="00F37D56">
              <w:rPr>
                <w:sz w:val="16"/>
                <w:szCs w:val="16"/>
              </w:rPr>
              <w:t>AA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Devam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BA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Derse Katılımı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BB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Hazırlıklı Ge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CB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Ödev Alışkanlığı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CC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Öğrencilerin Uygulama Alışkanlığı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DC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Dersliklerin Genel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rPr>
                <w:b w:val="0"/>
                <w:i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rPr>
                <w:b w:val="0"/>
                <w:bCs w:val="0"/>
                <w:i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rPr>
                <w:b w:val="0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DD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jc w:val="left"/>
              <w:rPr>
                <w:b w:val="0"/>
                <w:sz w:val="16"/>
                <w:szCs w:val="16"/>
              </w:rPr>
            </w:pPr>
            <w:r w:rsidRPr="00A04BAF">
              <w:rPr>
                <w:b w:val="0"/>
                <w:sz w:val="16"/>
                <w:szCs w:val="16"/>
              </w:rPr>
              <w:t>Dersliklerin Kapasite Durumu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FD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pStyle w:val="Balk2"/>
              <w:spacing w:before="20" w:after="20"/>
              <w:jc w:val="left"/>
              <w:rPr>
                <w:b w:val="0"/>
                <w:sz w:val="16"/>
                <w:szCs w:val="16"/>
              </w:rPr>
            </w:pPr>
            <w:r w:rsidRPr="00A04BAF">
              <w:rPr>
                <w:b w:val="0"/>
                <w:sz w:val="16"/>
                <w:szCs w:val="16"/>
              </w:rPr>
              <w:t>Ders Kaynaklarının Sağlan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FF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D44946">
        <w:trPr>
          <w:trHeight w:val="269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rPr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Derslik Kaynaklarının Sağlan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7D1ABD">
            <w:pPr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D44946">
            <w:pPr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F37D56">
              <w:rPr>
                <w:b/>
                <w:bCs/>
                <w:sz w:val="16"/>
                <w:szCs w:val="16"/>
              </w:rPr>
              <w:t>F0</w:t>
            </w:r>
          </w:p>
        </w:tc>
        <w:tc>
          <w:tcPr>
            <w:tcW w:w="24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F37D56" w:rsidRDefault="00D44946" w:rsidP="007D1ABD">
            <w:pPr>
              <w:jc w:val="center"/>
              <w:rPr>
                <w:rFonts w:ascii="Arial TUR" w:hAnsi="Arial TUR" w:cs="Arial TUR"/>
                <w:sz w:val="16"/>
                <w:szCs w:val="16"/>
              </w:rPr>
            </w:pPr>
          </w:p>
        </w:tc>
      </w:tr>
      <w:tr w:rsidR="00D44946" w:rsidTr="00A755D5">
        <w:trPr>
          <w:trHeight w:val="299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D44946">
            <w:pPr>
              <w:spacing w:before="20" w:after="20"/>
              <w:rPr>
                <w:bCs/>
                <w:sz w:val="16"/>
                <w:szCs w:val="16"/>
              </w:rPr>
            </w:pPr>
            <w:r w:rsidRPr="00A04BAF">
              <w:rPr>
                <w:bCs/>
                <w:sz w:val="16"/>
                <w:szCs w:val="16"/>
              </w:rPr>
              <w:t>Sınavların Sağlıklı Yapıl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7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DE6925" w:rsidRDefault="00D44946" w:rsidP="00D44946">
            <w:pPr>
              <w:spacing w:before="20" w:after="20"/>
              <w:rPr>
                <w:sz w:val="16"/>
                <w:szCs w:val="16"/>
              </w:rPr>
            </w:pPr>
            <w:r w:rsidRPr="00DE6925">
              <w:rPr>
                <w:b/>
                <w:bCs/>
                <w:sz w:val="16"/>
                <w:szCs w:val="16"/>
              </w:rPr>
              <w:t>Bağıl Değer</w:t>
            </w:r>
            <w:r>
              <w:rPr>
                <w:b/>
                <w:bCs/>
                <w:sz w:val="16"/>
                <w:szCs w:val="16"/>
              </w:rPr>
              <w:t>lendirme</w:t>
            </w:r>
            <w:r w:rsidRPr="00DE6925">
              <w:rPr>
                <w:b/>
                <w:bCs/>
                <w:sz w:val="16"/>
                <w:szCs w:val="16"/>
              </w:rPr>
              <w:t xml:space="preserve"> </w:t>
            </w:r>
            <w:proofErr w:type="gramStart"/>
            <w:r w:rsidRPr="00DE6925">
              <w:rPr>
                <w:b/>
                <w:bCs/>
                <w:sz w:val="16"/>
                <w:szCs w:val="16"/>
              </w:rPr>
              <w:t>Ortalaması</w:t>
            </w:r>
            <w:r>
              <w:rPr>
                <w:b/>
                <w:bCs/>
                <w:sz w:val="16"/>
                <w:szCs w:val="16"/>
              </w:rPr>
              <w:t xml:space="preserve"> :</w:t>
            </w:r>
            <w:proofErr w:type="gramEnd"/>
          </w:p>
        </w:tc>
      </w:tr>
      <w:tr w:rsidR="00D44946" w:rsidTr="00930951">
        <w:trPr>
          <w:trHeight w:val="289"/>
        </w:trPr>
        <w:tc>
          <w:tcPr>
            <w:tcW w:w="31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Pr="00A04BAF" w:rsidRDefault="00D44946" w:rsidP="00D44946">
            <w:pPr>
              <w:spacing w:before="20" w:after="20"/>
              <w:rPr>
                <w:bCs/>
                <w:sz w:val="16"/>
              </w:rPr>
            </w:pPr>
            <w:r w:rsidRPr="00A04BAF">
              <w:rPr>
                <w:bCs/>
                <w:sz w:val="16"/>
              </w:rPr>
              <w:t>Laboratuvarların Sağlıklı Yapılabilmesi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Pr="00A04BAF" w:rsidRDefault="00D44946" w:rsidP="00D44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67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Default="00D44946" w:rsidP="00D44946">
            <w:pPr>
              <w:rPr>
                <w:sz w:val="16"/>
                <w:szCs w:val="16"/>
              </w:rPr>
            </w:pPr>
          </w:p>
        </w:tc>
      </w:tr>
      <w:tr w:rsidR="00D44946" w:rsidTr="00241408">
        <w:tc>
          <w:tcPr>
            <w:tcW w:w="991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44946" w:rsidRDefault="00D44946" w:rsidP="00D44946">
            <w:pPr>
              <w:rPr>
                <w:sz w:val="16"/>
                <w:szCs w:val="16"/>
              </w:rPr>
            </w:pPr>
            <w:r w:rsidRPr="00DE6925">
              <w:rPr>
                <w:b/>
                <w:bCs/>
                <w:sz w:val="16"/>
                <w:szCs w:val="16"/>
              </w:rPr>
              <w:t>N</w:t>
            </w:r>
            <w:r>
              <w:rPr>
                <w:b/>
                <w:bCs/>
                <w:sz w:val="16"/>
                <w:szCs w:val="16"/>
              </w:rPr>
              <w:t>ot</w:t>
            </w:r>
            <w:r w:rsidRPr="00DE6925">
              <w:rPr>
                <w:b/>
                <w:bCs/>
                <w:sz w:val="16"/>
                <w:szCs w:val="16"/>
              </w:rPr>
              <w:t xml:space="preserve">:  </w:t>
            </w:r>
            <w:r w:rsidRPr="00DE6925">
              <w:rPr>
                <w:b/>
                <w:sz w:val="16"/>
                <w:szCs w:val="16"/>
              </w:rPr>
              <w:t>1</w:t>
            </w:r>
            <w:r w:rsidRPr="00DE6925">
              <w:rPr>
                <w:sz w:val="16"/>
                <w:szCs w:val="16"/>
              </w:rPr>
              <w:t xml:space="preserve">: Çok Kötü, </w:t>
            </w:r>
            <w:r w:rsidRPr="00DE6925">
              <w:rPr>
                <w:b/>
                <w:sz w:val="16"/>
                <w:szCs w:val="16"/>
              </w:rPr>
              <w:t>2</w:t>
            </w:r>
            <w:r w:rsidRPr="00DE6925">
              <w:rPr>
                <w:sz w:val="16"/>
                <w:szCs w:val="16"/>
              </w:rPr>
              <w:t xml:space="preserve">: Kötü, </w:t>
            </w:r>
            <w:r w:rsidRPr="00DE6925">
              <w:rPr>
                <w:b/>
                <w:sz w:val="16"/>
                <w:szCs w:val="16"/>
              </w:rPr>
              <w:t>3</w:t>
            </w:r>
            <w:r w:rsidRPr="00DE6925">
              <w:rPr>
                <w:sz w:val="16"/>
                <w:szCs w:val="16"/>
              </w:rPr>
              <w:t xml:space="preserve">: Orta, </w:t>
            </w:r>
            <w:r w:rsidRPr="00DE6925">
              <w:rPr>
                <w:b/>
                <w:sz w:val="16"/>
                <w:szCs w:val="16"/>
              </w:rPr>
              <w:t>4</w:t>
            </w:r>
            <w:r w:rsidRPr="00DE6925">
              <w:rPr>
                <w:sz w:val="16"/>
                <w:szCs w:val="16"/>
              </w:rPr>
              <w:t xml:space="preserve">: İyi, </w:t>
            </w:r>
            <w:r w:rsidRPr="00DE6925">
              <w:rPr>
                <w:b/>
                <w:sz w:val="16"/>
                <w:szCs w:val="16"/>
              </w:rPr>
              <w:t>5</w:t>
            </w:r>
            <w:r w:rsidRPr="00DE6925">
              <w:rPr>
                <w:sz w:val="16"/>
                <w:szCs w:val="16"/>
              </w:rPr>
              <w:t>: Çok İyi</w:t>
            </w:r>
          </w:p>
        </w:tc>
      </w:tr>
      <w:tr w:rsidR="00D44946" w:rsidTr="00A04BAF">
        <w:tc>
          <w:tcPr>
            <w:tcW w:w="991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Default="00D44946" w:rsidP="00D44946">
            <w:pPr>
              <w:rPr>
                <w:sz w:val="16"/>
                <w:szCs w:val="16"/>
              </w:rPr>
            </w:pPr>
            <w:r w:rsidRPr="004942E6">
              <w:rPr>
                <w:b/>
                <w:bCs/>
                <w:sz w:val="20"/>
                <w:szCs w:val="20"/>
              </w:rPr>
              <w:t>Öğretim Üyesinin Görüş, İstek Ve Önerileri (</w:t>
            </w:r>
            <w:r w:rsidRPr="004942E6">
              <w:rPr>
                <w:sz w:val="20"/>
                <w:szCs w:val="20"/>
              </w:rPr>
              <w:t>Öğrenci / Ders / Derslik / Laboratuvar / Sınav / Ödev ve Diğer)</w:t>
            </w:r>
          </w:p>
        </w:tc>
      </w:tr>
      <w:tr w:rsidR="00D44946" w:rsidTr="00A04BAF">
        <w:tc>
          <w:tcPr>
            <w:tcW w:w="991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4946" w:rsidRDefault="00D44946" w:rsidP="00D44946">
            <w:pPr>
              <w:rPr>
                <w:sz w:val="16"/>
                <w:szCs w:val="16"/>
              </w:rPr>
            </w:pPr>
          </w:p>
          <w:p w:rsidR="00D44946" w:rsidRDefault="00D44946" w:rsidP="00D44946">
            <w:pPr>
              <w:rPr>
                <w:sz w:val="16"/>
                <w:szCs w:val="16"/>
              </w:rPr>
            </w:pPr>
          </w:p>
          <w:p w:rsidR="00A70E3B" w:rsidRDefault="00A70E3B" w:rsidP="00D44946">
            <w:pPr>
              <w:rPr>
                <w:sz w:val="16"/>
                <w:szCs w:val="16"/>
              </w:rPr>
            </w:pPr>
          </w:p>
        </w:tc>
      </w:tr>
    </w:tbl>
    <w:p w:rsidR="0031449F" w:rsidRPr="0031449F" w:rsidRDefault="0031449F" w:rsidP="00B15785">
      <w:pPr>
        <w:spacing w:after="240"/>
        <w:jc w:val="center"/>
      </w:pPr>
    </w:p>
    <w:sectPr w:rsidR="0031449F" w:rsidRPr="0031449F" w:rsidSect="0031449F">
      <w:headerReference w:type="default" r:id="rId9"/>
      <w:footerReference w:type="even" r:id="rId10"/>
      <w:pgSz w:w="11906" w:h="16838"/>
      <w:pgMar w:top="851" w:right="851" w:bottom="851" w:left="1134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242A" w:rsidRDefault="00D2242A">
      <w:r>
        <w:separator/>
      </w:r>
    </w:p>
  </w:endnote>
  <w:endnote w:type="continuationSeparator" w:id="0">
    <w:p w:rsidR="00D2242A" w:rsidRDefault="00D22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7A36" w:rsidRDefault="00127A36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27A36" w:rsidRDefault="00127A3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242A" w:rsidRDefault="00D2242A">
      <w:r>
        <w:separator/>
      </w:r>
    </w:p>
  </w:footnote>
  <w:footnote w:type="continuationSeparator" w:id="0">
    <w:p w:rsidR="00D2242A" w:rsidRDefault="00D224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4946" w:rsidRPr="003E7B0C" w:rsidRDefault="00D44946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  <w:r w:rsidRPr="003E7B0C">
      <w:rPr>
        <w:rFonts w:ascii="Constantia" w:hAnsi="Constantia"/>
        <w:b/>
        <w:i/>
        <w:noProof/>
        <w:color w:val="44546A" w:themeColor="text2"/>
        <w:sz w:val="16"/>
      </w:rPr>
      <w:drawing>
        <wp:anchor distT="0" distB="0" distL="114300" distR="114300" simplePos="0" relativeHeight="251659264" behindDoc="1" locked="0" layoutInCell="1" allowOverlap="1" wp14:anchorId="3746D0E2" wp14:editId="32C82FAA">
          <wp:simplePos x="0" y="0"/>
          <wp:positionH relativeFrom="margin">
            <wp:align>left</wp:align>
          </wp:positionH>
          <wp:positionV relativeFrom="paragraph">
            <wp:posOffset>-449846</wp:posOffset>
          </wp:positionV>
          <wp:extent cx="956310" cy="1018540"/>
          <wp:effectExtent l="0" t="0" r="0" b="0"/>
          <wp:wrapTight wrapText="bothSides">
            <wp:wrapPolygon edited="0">
              <wp:start x="7315" y="1616"/>
              <wp:lineTo x="5163" y="3636"/>
              <wp:lineTo x="1291" y="7676"/>
              <wp:lineTo x="1291" y="9696"/>
              <wp:lineTo x="3012" y="15352"/>
              <wp:lineTo x="7315" y="17776"/>
              <wp:lineTo x="7745" y="18584"/>
              <wp:lineTo x="13339" y="18584"/>
              <wp:lineTo x="14199" y="17776"/>
              <wp:lineTo x="18502" y="15352"/>
              <wp:lineTo x="20223" y="10504"/>
              <wp:lineTo x="20223" y="8080"/>
              <wp:lineTo x="15920" y="3232"/>
              <wp:lineTo x="13769" y="1616"/>
              <wp:lineTo x="7315" y="1616"/>
            </wp:wrapPolygon>
          </wp:wrapTight>
          <wp:docPr id="3" name="Resim 3" descr="C:\Users\Cenk Onan\Desktop\ytulogopng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enk Onan\Desktop\ytulogopng 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E5F1F4"/>
                      </a:clrFrom>
                      <a:clrTo>
                        <a:srgbClr val="E5F1F4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101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E7B0C">
      <w:rPr>
        <w:rFonts w:ascii="Constantia" w:hAnsi="Constantia"/>
        <w:b/>
        <w:i/>
        <w:color w:val="44546A" w:themeColor="text2"/>
        <w:sz w:val="16"/>
      </w:rPr>
      <w:t>Yıldız Teknik Üniversitesi</w:t>
    </w:r>
  </w:p>
  <w:p w:rsidR="00D44946" w:rsidRPr="003E7B0C" w:rsidRDefault="00D44946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  <w:r w:rsidRPr="003E7B0C">
      <w:rPr>
        <w:rFonts w:ascii="Constantia" w:hAnsi="Constantia"/>
        <w:b/>
        <w:i/>
        <w:color w:val="44546A" w:themeColor="text2"/>
        <w:sz w:val="16"/>
      </w:rPr>
      <w:t>Makine Fakültesi</w:t>
    </w:r>
  </w:p>
  <w:p w:rsidR="00D44946" w:rsidRDefault="00D44946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  <w:r w:rsidRPr="003E7B0C">
      <w:rPr>
        <w:rFonts w:ascii="Constantia" w:hAnsi="Constantia"/>
        <w:b/>
        <w:i/>
        <w:color w:val="44546A" w:themeColor="text2"/>
        <w:sz w:val="16"/>
      </w:rPr>
      <w:t>Makine Mühendisliği Bölümü</w:t>
    </w:r>
  </w:p>
  <w:p w:rsidR="005755D7" w:rsidRPr="00D44946" w:rsidRDefault="005755D7" w:rsidP="00D44946">
    <w:pPr>
      <w:pStyle w:val="stbilgi"/>
      <w:jc w:val="right"/>
      <w:rPr>
        <w:rFonts w:ascii="Constantia" w:hAnsi="Constantia"/>
        <w:b/>
        <w:i/>
        <w:color w:val="44546A" w:themeColor="text2"/>
        <w:sz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D2FCF"/>
    <w:multiLevelType w:val="hybridMultilevel"/>
    <w:tmpl w:val="CA9A1316"/>
    <w:lvl w:ilvl="0" w:tplc="D08E4F22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5074823"/>
    <w:multiLevelType w:val="hybridMultilevel"/>
    <w:tmpl w:val="D83C1B74"/>
    <w:lvl w:ilvl="0" w:tplc="6DE0A3D0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C259DB"/>
    <w:multiLevelType w:val="multilevel"/>
    <w:tmpl w:val="2EBC6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D8133A"/>
    <w:multiLevelType w:val="hybridMultilevel"/>
    <w:tmpl w:val="F588072E"/>
    <w:lvl w:ilvl="0" w:tplc="F5A679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xMrYwtjA1NTA1MTRQ0lEKTi0uzszPAykwrgUAvmNwfSwAAAA="/>
  </w:docVars>
  <w:rsids>
    <w:rsidRoot w:val="009167AA"/>
    <w:rsid w:val="00022563"/>
    <w:rsid w:val="000249C0"/>
    <w:rsid w:val="000636CB"/>
    <w:rsid w:val="00082B0A"/>
    <w:rsid w:val="00090CEA"/>
    <w:rsid w:val="000A1438"/>
    <w:rsid w:val="000B3E38"/>
    <w:rsid w:val="000C4452"/>
    <w:rsid w:val="000D4FD0"/>
    <w:rsid w:val="000E1355"/>
    <w:rsid w:val="000E69CB"/>
    <w:rsid w:val="001233E3"/>
    <w:rsid w:val="00127A36"/>
    <w:rsid w:val="00153E36"/>
    <w:rsid w:val="001547D0"/>
    <w:rsid w:val="0018164D"/>
    <w:rsid w:val="00181C23"/>
    <w:rsid w:val="001A37B0"/>
    <w:rsid w:val="001B23E6"/>
    <w:rsid w:val="001B54BF"/>
    <w:rsid w:val="001D50F2"/>
    <w:rsid w:val="00213067"/>
    <w:rsid w:val="00262BFB"/>
    <w:rsid w:val="0027200C"/>
    <w:rsid w:val="002822C6"/>
    <w:rsid w:val="002C0C18"/>
    <w:rsid w:val="00305CD5"/>
    <w:rsid w:val="003135E7"/>
    <w:rsid w:val="0031449F"/>
    <w:rsid w:val="00365737"/>
    <w:rsid w:val="003B4648"/>
    <w:rsid w:val="003B49F4"/>
    <w:rsid w:val="003C0FAD"/>
    <w:rsid w:val="003C1AEA"/>
    <w:rsid w:val="003E7A30"/>
    <w:rsid w:val="00414A0E"/>
    <w:rsid w:val="00424766"/>
    <w:rsid w:val="00445268"/>
    <w:rsid w:val="00462F58"/>
    <w:rsid w:val="00477E30"/>
    <w:rsid w:val="004817EA"/>
    <w:rsid w:val="004942E6"/>
    <w:rsid w:val="00494DF8"/>
    <w:rsid w:val="004C5B7F"/>
    <w:rsid w:val="004C6824"/>
    <w:rsid w:val="004E6799"/>
    <w:rsid w:val="004F236C"/>
    <w:rsid w:val="0051231A"/>
    <w:rsid w:val="00521442"/>
    <w:rsid w:val="00527C09"/>
    <w:rsid w:val="00553D0E"/>
    <w:rsid w:val="005755D7"/>
    <w:rsid w:val="005A1781"/>
    <w:rsid w:val="005C3324"/>
    <w:rsid w:val="00601840"/>
    <w:rsid w:val="006153BA"/>
    <w:rsid w:val="00653C51"/>
    <w:rsid w:val="0067515D"/>
    <w:rsid w:val="00681085"/>
    <w:rsid w:val="00686E65"/>
    <w:rsid w:val="006A6387"/>
    <w:rsid w:val="006F595D"/>
    <w:rsid w:val="0073540F"/>
    <w:rsid w:val="00746E68"/>
    <w:rsid w:val="0075402B"/>
    <w:rsid w:val="00786E95"/>
    <w:rsid w:val="00795A2D"/>
    <w:rsid w:val="00797AD7"/>
    <w:rsid w:val="007B216E"/>
    <w:rsid w:val="007B3CE4"/>
    <w:rsid w:val="007C0FD7"/>
    <w:rsid w:val="007C58AD"/>
    <w:rsid w:val="007D1ABD"/>
    <w:rsid w:val="007D26DE"/>
    <w:rsid w:val="007E3705"/>
    <w:rsid w:val="0082639C"/>
    <w:rsid w:val="00850000"/>
    <w:rsid w:val="0086049E"/>
    <w:rsid w:val="00882A17"/>
    <w:rsid w:val="00897AE0"/>
    <w:rsid w:val="008C5B0C"/>
    <w:rsid w:val="008D0C72"/>
    <w:rsid w:val="008D7C79"/>
    <w:rsid w:val="00910C1A"/>
    <w:rsid w:val="009123BE"/>
    <w:rsid w:val="009167AA"/>
    <w:rsid w:val="009171BD"/>
    <w:rsid w:val="00923B49"/>
    <w:rsid w:val="00930951"/>
    <w:rsid w:val="00930E51"/>
    <w:rsid w:val="00982B63"/>
    <w:rsid w:val="00985781"/>
    <w:rsid w:val="009D5275"/>
    <w:rsid w:val="009E15F7"/>
    <w:rsid w:val="009E5D4F"/>
    <w:rsid w:val="009F153F"/>
    <w:rsid w:val="00A04BAF"/>
    <w:rsid w:val="00A163BA"/>
    <w:rsid w:val="00A63036"/>
    <w:rsid w:val="00A70E3B"/>
    <w:rsid w:val="00A926F6"/>
    <w:rsid w:val="00AA5B40"/>
    <w:rsid w:val="00AD1BC8"/>
    <w:rsid w:val="00AD6C1D"/>
    <w:rsid w:val="00B01904"/>
    <w:rsid w:val="00B15785"/>
    <w:rsid w:val="00BB6F27"/>
    <w:rsid w:val="00BC4A58"/>
    <w:rsid w:val="00C56F99"/>
    <w:rsid w:val="00C75289"/>
    <w:rsid w:val="00C769E4"/>
    <w:rsid w:val="00CB0638"/>
    <w:rsid w:val="00CD2099"/>
    <w:rsid w:val="00CD457F"/>
    <w:rsid w:val="00CF340F"/>
    <w:rsid w:val="00D14491"/>
    <w:rsid w:val="00D2242A"/>
    <w:rsid w:val="00D30BD7"/>
    <w:rsid w:val="00D44946"/>
    <w:rsid w:val="00D52B78"/>
    <w:rsid w:val="00D646E1"/>
    <w:rsid w:val="00D6776F"/>
    <w:rsid w:val="00D92585"/>
    <w:rsid w:val="00DC7B5F"/>
    <w:rsid w:val="00DE6925"/>
    <w:rsid w:val="00DF3318"/>
    <w:rsid w:val="00E02A3E"/>
    <w:rsid w:val="00E11A3F"/>
    <w:rsid w:val="00E12D20"/>
    <w:rsid w:val="00E26128"/>
    <w:rsid w:val="00E34EBD"/>
    <w:rsid w:val="00E416C4"/>
    <w:rsid w:val="00E52865"/>
    <w:rsid w:val="00E550D8"/>
    <w:rsid w:val="00E849AD"/>
    <w:rsid w:val="00E87F48"/>
    <w:rsid w:val="00E9256A"/>
    <w:rsid w:val="00EA6342"/>
    <w:rsid w:val="00EB6F26"/>
    <w:rsid w:val="00EF0516"/>
    <w:rsid w:val="00F357A4"/>
    <w:rsid w:val="00F37D56"/>
    <w:rsid w:val="00F526E8"/>
    <w:rsid w:val="00F55725"/>
    <w:rsid w:val="00F65B24"/>
    <w:rsid w:val="00FB4719"/>
    <w:rsid w:val="00FC1090"/>
    <w:rsid w:val="00FC6E0B"/>
    <w:rsid w:val="00FE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1FF4937-E1CE-4DE0-9BF8-CE7871707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pPr>
      <w:keepNext/>
      <w:spacing w:before="60" w:after="60"/>
      <w:jc w:val="center"/>
      <w:outlineLvl w:val="0"/>
    </w:pPr>
    <w:rPr>
      <w:b/>
      <w:bCs/>
      <w:sz w:val="20"/>
    </w:rPr>
  </w:style>
  <w:style w:type="paragraph" w:styleId="Balk2">
    <w:name w:val="heading 2"/>
    <w:basedOn w:val="Normal"/>
    <w:next w:val="Normal"/>
    <w:qFormat/>
    <w:pPr>
      <w:keepNext/>
      <w:spacing w:before="40" w:after="40"/>
      <w:jc w:val="center"/>
      <w:outlineLvl w:val="1"/>
    </w:pPr>
    <w:rPr>
      <w:b/>
      <w:bCs/>
      <w:sz w:val="22"/>
    </w:rPr>
  </w:style>
  <w:style w:type="paragraph" w:styleId="Balk3">
    <w:name w:val="heading 3"/>
    <w:basedOn w:val="Normal"/>
    <w:next w:val="Normal"/>
    <w:qFormat/>
    <w:rsid w:val="00F357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rsid w:val="00F357A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semiHidden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link w:val="GvdeMetniChar"/>
    <w:pPr>
      <w:spacing w:line="360" w:lineRule="auto"/>
      <w:jc w:val="both"/>
    </w:pPr>
    <w:rPr>
      <w:b/>
      <w:bCs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styleId="Kpr">
    <w:name w:val="Hyperlink"/>
    <w:rsid w:val="004E6799"/>
    <w:rPr>
      <w:color w:val="0000FF"/>
      <w:u w:val="single"/>
    </w:rPr>
  </w:style>
  <w:style w:type="character" w:customStyle="1" w:styleId="GvdeMetniChar">
    <w:name w:val="Gövde Metni Char"/>
    <w:link w:val="GvdeMetni"/>
    <w:rsid w:val="004E6799"/>
    <w:rPr>
      <w:b/>
      <w:bCs/>
      <w:sz w:val="24"/>
      <w:szCs w:val="24"/>
      <w:lang w:val="tr-TR" w:eastAsia="tr-TR" w:bidi="ar-SA"/>
    </w:rPr>
  </w:style>
  <w:style w:type="character" w:customStyle="1" w:styleId="BalonMetniChar">
    <w:name w:val="Balon Metni Char"/>
    <w:link w:val="BalonMetni"/>
    <w:semiHidden/>
    <w:rsid w:val="004E6799"/>
    <w:rPr>
      <w:rFonts w:ascii="Tahoma" w:hAnsi="Tahoma" w:cs="Tahoma"/>
      <w:sz w:val="16"/>
      <w:szCs w:val="16"/>
      <w:lang w:val="tr-TR" w:eastAsia="tr-TR" w:bidi="ar-SA"/>
    </w:rPr>
  </w:style>
  <w:style w:type="character" w:customStyle="1" w:styleId="Balk1Char">
    <w:name w:val="Başlık 1 Char"/>
    <w:link w:val="Balk1"/>
    <w:rsid w:val="004E6799"/>
    <w:rPr>
      <w:b/>
      <w:bCs/>
      <w:szCs w:val="24"/>
      <w:lang w:val="tr-TR" w:eastAsia="tr-TR" w:bidi="ar-SA"/>
    </w:rPr>
  </w:style>
  <w:style w:type="paragraph" w:customStyle="1" w:styleId="Default">
    <w:name w:val="Default"/>
    <w:rsid w:val="007E3705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zlenenKpr">
    <w:name w:val="FollowedHyperlink"/>
    <w:rsid w:val="00414A0E"/>
    <w:rPr>
      <w:color w:val="954F72"/>
      <w:u w:val="single"/>
    </w:rPr>
  </w:style>
  <w:style w:type="table" w:styleId="TabloKlavuzu">
    <w:name w:val="Table Grid"/>
    <w:basedOn w:val="NormalTablo"/>
    <w:rsid w:val="007B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bilgiChar">
    <w:name w:val="Üstbilgi Char"/>
    <w:basedOn w:val="VarsaylanParagrafYazTipi"/>
    <w:link w:val="stbilgi"/>
    <w:uiPriority w:val="99"/>
    <w:rsid w:val="00D4494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lite.yildiz.edu.tr/login/sys/admin/subPages/img/FR-0162-%C3%96%C4%9Fretim%20Eleman%C4%B1%20ve%20Ders%20De%C4%9Ferlendirme%20Anketi%20(Usis%20uygulamas%C4%B1)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C7E441-308F-42A5-BC7E-0EABFE4F0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7</vt:lpstr>
    </vt:vector>
  </TitlesOfParts>
  <Company>Yıldız Teknik Üniversitesi</Company>
  <LinksUpToDate>false</LinksUpToDate>
  <CharactersWithSpaces>1791</CharactersWithSpaces>
  <SharedDoc>false</SharedDoc>
  <HLinks>
    <vt:vector size="12" baseType="variant">
      <vt:variant>
        <vt:i4>7536672</vt:i4>
      </vt:variant>
      <vt:variant>
        <vt:i4>3</vt:i4>
      </vt:variant>
      <vt:variant>
        <vt:i4>0</vt:i4>
      </vt:variant>
      <vt:variant>
        <vt:i4>5</vt:i4>
      </vt:variant>
      <vt:variant>
        <vt:lpwstr>http://www.kalite.yildiz.edu.tr/login/sys/admin/subPages/img/FR-1320-AKTS %C4%B0%C5%9Fy%C3%BCk%C3%BC De%C4%9Ferlendirme Anketi.docx</vt:lpwstr>
      </vt:variant>
      <vt:variant>
        <vt:lpwstr/>
      </vt:variant>
      <vt:variant>
        <vt:i4>2621491</vt:i4>
      </vt:variant>
      <vt:variant>
        <vt:i4>0</vt:i4>
      </vt:variant>
      <vt:variant>
        <vt:i4>0</vt:i4>
      </vt:variant>
      <vt:variant>
        <vt:i4>5</vt:i4>
      </vt:variant>
      <vt:variant>
        <vt:lpwstr>http://www.kalite.yildiz.edu.tr/login/sys/admin/subPages/img/FR-0162-%C3%96%C4%9Fretim Eleman%C4%B1 ve Ders De%C4%9Ferlendirme Anketi.xls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</dc:title>
  <dc:subject/>
  <dc:creator>YTU</dc:creator>
  <cp:keywords/>
  <cp:lastModifiedBy>Cenk Onan</cp:lastModifiedBy>
  <cp:revision>4</cp:revision>
  <cp:lastPrinted>2015-05-22T08:02:00Z</cp:lastPrinted>
  <dcterms:created xsi:type="dcterms:W3CDTF">2018-11-30T08:08:00Z</dcterms:created>
  <dcterms:modified xsi:type="dcterms:W3CDTF">2019-06-17T07:25:00Z</dcterms:modified>
</cp:coreProperties>
</file>